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A4253" w14:textId="195A987C" w:rsidR="005E2C77" w:rsidRDefault="005E2C77" w:rsidP="6152CC6C">
      <w:pPr>
        <w:ind w:left="360"/>
      </w:pPr>
      <w:r>
        <w:fldChar w:fldCharType="begin"/>
      </w:r>
      <w:r>
        <w:instrText xml:space="preserve"> HYPERLINK "</w:instrText>
      </w:r>
      <w:r w:rsidRPr="005E2C77">
        <w:instrText>https://www.proprofs.com/training/course/?title=copy-of-powerpoint-online-exam-test-2018</w:instrText>
      </w:r>
      <w:r>
        <w:instrText xml:space="preserve">" </w:instrText>
      </w:r>
      <w:r>
        <w:fldChar w:fldCharType="separate"/>
      </w:r>
      <w:r w:rsidRPr="007E4141">
        <w:rPr>
          <w:rStyle w:val="Hyperlink"/>
        </w:rPr>
        <w:t>https://www.proprofs.com/training/course/?title=copy-of-powerpoint-online-exam-test-2018</w:t>
      </w:r>
      <w:r>
        <w:fldChar w:fldCharType="end"/>
      </w:r>
    </w:p>
    <w:p w14:paraId="43987DFA" w14:textId="2DEE8B8D" w:rsidR="008919BA" w:rsidRDefault="008919BA" w:rsidP="6152CC6C">
      <w:pPr>
        <w:ind w:left="360"/>
      </w:pPr>
      <w:r w:rsidRPr="008919BA">
        <w:t>https://drive.google.com/drive/folders/0B0fCOrYneVQ0SEoyRkNvR3dUNU0</w:t>
      </w:r>
      <w:bookmarkStart w:id="0" w:name="_GoBack"/>
      <w:bookmarkEnd w:id="0"/>
    </w:p>
    <w:p w14:paraId="59F7B25F" w14:textId="69F0A8EF" w:rsidR="007B21E0" w:rsidRDefault="007B21E0" w:rsidP="007B21E0">
      <w:pPr>
        <w:ind w:left="360"/>
        <w:jc w:val="center"/>
        <w:rPr>
          <w:b/>
          <w:sz w:val="56"/>
          <w:lang w:val="en-US"/>
        </w:rPr>
      </w:pPr>
      <w:r w:rsidRPr="007B21E0">
        <w:rPr>
          <w:b/>
          <w:sz w:val="56"/>
          <w:lang w:val="en-US"/>
        </w:rPr>
        <w:t>Skill Test</w:t>
      </w:r>
    </w:p>
    <w:p w14:paraId="69BFF39F" w14:textId="14BF2D98" w:rsidR="00B33653" w:rsidRDefault="6152CC6C" w:rsidP="007B21E0">
      <w:pPr>
        <w:rPr>
          <w:lang w:val="en-US"/>
        </w:rPr>
      </w:pPr>
      <w:r w:rsidRPr="007B21E0">
        <w:rPr>
          <w:b/>
          <w:i/>
          <w:u w:val="single"/>
          <w:lang w:val="en-US"/>
        </w:rPr>
        <w:t xml:space="preserve">Time Limit </w:t>
      </w:r>
      <w:r w:rsidR="007B21E0" w:rsidRPr="007B21E0">
        <w:rPr>
          <w:b/>
          <w:i/>
          <w:u w:val="single"/>
          <w:lang w:val="en-US"/>
        </w:rPr>
        <w:t>60</w:t>
      </w:r>
      <w:r w:rsidRPr="007B21E0">
        <w:rPr>
          <w:b/>
          <w:i/>
          <w:u w:val="single"/>
          <w:lang w:val="en-US"/>
        </w:rPr>
        <w:t xml:space="preserve"> minutes. </w:t>
      </w:r>
    </w:p>
    <w:p w14:paraId="0544D499" w14:textId="11DDF658" w:rsidR="007B21E0" w:rsidRDefault="007B21E0" w:rsidP="007B21E0">
      <w:pPr>
        <w:rPr>
          <w:lang w:val="en-US"/>
        </w:rPr>
      </w:pPr>
      <w:r>
        <w:rPr>
          <w:lang w:val="en-US"/>
        </w:rPr>
        <w:t>Note: Manage your time carefully.</w:t>
      </w:r>
    </w:p>
    <w:p w14:paraId="0B403FA6" w14:textId="488E19CC" w:rsidR="007B21E0" w:rsidRDefault="007B21E0" w:rsidP="007B21E0">
      <w:pPr>
        <w:rPr>
          <w:lang w:val="en-US"/>
        </w:rPr>
      </w:pPr>
      <w:r>
        <w:rPr>
          <w:lang w:val="en-US"/>
        </w:rPr>
        <w:t>Instructions:</w:t>
      </w:r>
    </w:p>
    <w:p w14:paraId="0E80812D" w14:textId="1FCF3283" w:rsidR="007B21E0" w:rsidRDefault="007B21E0" w:rsidP="007B21E0">
      <w:pPr>
        <w:pStyle w:val="ListParagraph"/>
        <w:numPr>
          <w:ilvl w:val="0"/>
          <w:numId w:val="4"/>
        </w:numPr>
        <w:rPr>
          <w:lang w:val="en-US"/>
        </w:rPr>
      </w:pPr>
      <w:r>
        <w:rPr>
          <w:lang w:val="en-US"/>
        </w:rPr>
        <w:t>Start by saving this document using your name using the Save As option.</w:t>
      </w:r>
    </w:p>
    <w:p w14:paraId="6AD17ED7" w14:textId="468C75AE" w:rsidR="007B21E0" w:rsidRDefault="007B21E0" w:rsidP="007B21E0">
      <w:pPr>
        <w:pStyle w:val="ListParagraph"/>
        <w:numPr>
          <w:ilvl w:val="0"/>
          <w:numId w:val="4"/>
        </w:numPr>
        <w:rPr>
          <w:lang w:val="en-US"/>
        </w:rPr>
      </w:pPr>
      <w:r>
        <w:rPr>
          <w:lang w:val="en-US"/>
        </w:rPr>
        <w:t>You can work on the same document after you have changed the name of the document.</w:t>
      </w:r>
    </w:p>
    <w:p w14:paraId="158B73F9" w14:textId="419B95CD" w:rsidR="007B21E0" w:rsidRDefault="007B21E0" w:rsidP="007B21E0">
      <w:pPr>
        <w:pStyle w:val="ListParagraph"/>
        <w:numPr>
          <w:ilvl w:val="0"/>
          <w:numId w:val="4"/>
        </w:numPr>
        <w:rPr>
          <w:lang w:val="en-US"/>
        </w:rPr>
      </w:pPr>
      <w:r>
        <w:rPr>
          <w:lang w:val="en-US"/>
        </w:rPr>
        <w:t>Do not forget to save.</w:t>
      </w:r>
    </w:p>
    <w:p w14:paraId="08CEAFB8" w14:textId="77777777" w:rsidR="007B21E0" w:rsidRPr="007B21E0" w:rsidRDefault="007B21E0" w:rsidP="007B21E0">
      <w:pPr>
        <w:pStyle w:val="ListParagraph"/>
        <w:rPr>
          <w:lang w:val="en-US"/>
        </w:rPr>
      </w:pPr>
    </w:p>
    <w:p w14:paraId="2D2EC5BB" w14:textId="77777777" w:rsidR="00F7431E" w:rsidRDefault="6152CC6C" w:rsidP="00F7431E">
      <w:pPr>
        <w:pStyle w:val="ListParagraph"/>
        <w:numPr>
          <w:ilvl w:val="0"/>
          <w:numId w:val="1"/>
        </w:numPr>
        <w:ind w:left="360"/>
        <w:rPr>
          <w:lang w:val="en-US"/>
        </w:rPr>
      </w:pPr>
      <w:r w:rsidRPr="6152CC6C">
        <w:rPr>
          <w:lang w:val="en-US"/>
        </w:rPr>
        <w:t>What do you understand by brand? Explain in 100-200 words.</w:t>
      </w:r>
    </w:p>
    <w:p w14:paraId="77FB63FD" w14:textId="3D85CB43" w:rsidR="00F7431E" w:rsidRPr="00F7431E" w:rsidRDefault="00F7431E" w:rsidP="00F7431E">
      <w:pPr>
        <w:pStyle w:val="ListParagraph"/>
        <w:ind w:left="360"/>
        <w:rPr>
          <w:lang w:val="en-US"/>
        </w:rPr>
      </w:pPr>
      <w:r w:rsidRPr="00F7431E">
        <w:rPr>
          <w:b/>
          <w:lang w:val="en-US"/>
        </w:rPr>
        <w:t xml:space="preserve">Brand has different meaning according to the various definition given by Marketing Economist, I believe that “Brand is the tag given to a product or services to recognize the maker and marketer of the specific product or services”. Brand refers to the company who establishes the business and takes it forward through marketing. In </w:t>
      </w:r>
      <w:r w:rsidR="00805FF8" w:rsidRPr="00F7431E">
        <w:rPr>
          <w:b/>
          <w:lang w:val="en-US"/>
        </w:rPr>
        <w:t>today’s</w:t>
      </w:r>
      <w:r w:rsidRPr="00F7431E">
        <w:rPr>
          <w:b/>
          <w:lang w:val="en-US"/>
        </w:rPr>
        <w:t xml:space="preserve"> competitive market there are various brands that are available International as well as National brand along-side a locally available brand can also be observed. Branding of product or services is required to showcase the products digitally so that the consumer can </w:t>
      </w:r>
      <w:r w:rsidR="00805FF8" w:rsidRPr="00F7431E">
        <w:rPr>
          <w:b/>
          <w:lang w:val="en-US"/>
        </w:rPr>
        <w:t>recognize the</w:t>
      </w:r>
      <w:r w:rsidRPr="00F7431E">
        <w:rPr>
          <w:b/>
          <w:lang w:val="en-US"/>
        </w:rPr>
        <w:t xml:space="preserve"> Products and services and varying in its content </w:t>
      </w:r>
      <w:r>
        <w:rPr>
          <w:b/>
          <w:lang w:val="en-US"/>
        </w:rPr>
        <w:t>and marketing selects it.</w:t>
      </w:r>
    </w:p>
    <w:p w14:paraId="3683C3CD" w14:textId="77777777" w:rsidR="00F7431E" w:rsidRDefault="00F7431E" w:rsidP="00F7431E">
      <w:pPr>
        <w:pStyle w:val="ListParagraph"/>
        <w:ind w:left="360"/>
        <w:rPr>
          <w:lang w:val="en-US"/>
        </w:rPr>
      </w:pPr>
    </w:p>
    <w:p w14:paraId="494AA155" w14:textId="77777777" w:rsidR="00290D1B" w:rsidRPr="00B33653" w:rsidRDefault="00290D1B" w:rsidP="007B21E0">
      <w:pPr>
        <w:pStyle w:val="ListParagraph"/>
        <w:ind w:left="360"/>
        <w:rPr>
          <w:lang w:val="en-US"/>
        </w:rPr>
      </w:pPr>
    </w:p>
    <w:p w14:paraId="6F31F8DB" w14:textId="09FF7572" w:rsidR="003B6C1D" w:rsidRDefault="6152CC6C" w:rsidP="007B21E0">
      <w:pPr>
        <w:pStyle w:val="ListParagraph"/>
        <w:numPr>
          <w:ilvl w:val="0"/>
          <w:numId w:val="1"/>
        </w:numPr>
        <w:ind w:left="360"/>
        <w:rPr>
          <w:lang w:val="en-US"/>
        </w:rPr>
      </w:pPr>
      <w:r w:rsidRPr="6152CC6C">
        <w:rPr>
          <w:lang w:val="en-US"/>
        </w:rPr>
        <w:t xml:space="preserve">Given that you have gone through </w:t>
      </w:r>
      <w:r w:rsidR="002338B1">
        <w:rPr>
          <w:lang w:val="en-US"/>
        </w:rPr>
        <w:t>the website</w:t>
      </w:r>
      <w:r w:rsidRPr="6152CC6C">
        <w:rPr>
          <w:lang w:val="en-US"/>
        </w:rPr>
        <w:t xml:space="preserve"> </w:t>
      </w:r>
      <w:hyperlink r:id="rId7">
        <w:r w:rsidRPr="6152CC6C">
          <w:rPr>
            <w:rStyle w:val="Hyperlink"/>
            <w:lang w:val="en-US"/>
          </w:rPr>
          <w:t>www.zizira.com</w:t>
        </w:r>
      </w:hyperlink>
      <w:r w:rsidRPr="6152CC6C">
        <w:rPr>
          <w:lang w:val="en-US"/>
        </w:rPr>
        <w:t xml:space="preserve"> and our social platforms, your answer to the below question should align to the Zizira brand. </w:t>
      </w:r>
    </w:p>
    <w:p w14:paraId="06A02EF3" w14:textId="77777777" w:rsidR="003B6C1D" w:rsidRDefault="003B6C1D" w:rsidP="007B21E0">
      <w:pPr>
        <w:pStyle w:val="ListParagraph"/>
        <w:ind w:left="360"/>
        <w:rPr>
          <w:lang w:val="en-US"/>
        </w:rPr>
      </w:pPr>
    </w:p>
    <w:p w14:paraId="458CB790" w14:textId="4989A672" w:rsidR="00B33653" w:rsidRDefault="6152CC6C" w:rsidP="007B21E0">
      <w:pPr>
        <w:pStyle w:val="ListParagraph"/>
        <w:ind w:left="360"/>
        <w:rPr>
          <w:lang w:val="en-US"/>
        </w:rPr>
      </w:pPr>
      <w:r w:rsidRPr="6152CC6C">
        <w:rPr>
          <w:lang w:val="en-US"/>
        </w:rPr>
        <w:t xml:space="preserve">Caption any </w:t>
      </w:r>
      <w:r w:rsidRPr="6152CC6C">
        <w:rPr>
          <w:b/>
          <w:bCs/>
          <w:lang w:val="en-US"/>
        </w:rPr>
        <w:t>one</w:t>
      </w:r>
      <w:r w:rsidRPr="6152CC6C">
        <w:rPr>
          <w:lang w:val="en-US"/>
        </w:rPr>
        <w:t xml:space="preserve"> of the following images for a post on Facebook, Instagram and Twitter remembering that all platforms require different treatment; using the right description and hashtags</w:t>
      </w:r>
      <w:r w:rsidR="00307A07">
        <w:rPr>
          <w:lang w:val="en-US"/>
        </w:rPr>
        <w:t xml:space="preserve"> (#)</w:t>
      </w:r>
      <w:r w:rsidRPr="6152CC6C">
        <w:rPr>
          <w:lang w:val="en-US"/>
        </w:rPr>
        <w:t xml:space="preserve"> that will get people to engage with likes, shares, </w:t>
      </w:r>
      <w:r w:rsidRPr="6152CC6C">
        <w:rPr>
          <w:noProof/>
          <w:lang w:val="en-US"/>
        </w:rPr>
        <w:t>and</w:t>
      </w:r>
      <w:r w:rsidRPr="6152CC6C">
        <w:rPr>
          <w:lang w:val="en-US"/>
        </w:rPr>
        <w:t xml:space="preserve"> comments. (Word limit 100-200)</w:t>
      </w:r>
    </w:p>
    <w:p w14:paraId="4DF375E2" w14:textId="55111711" w:rsidR="003B6C1D" w:rsidRPr="003B6C1D" w:rsidRDefault="003B6C1D" w:rsidP="007B21E0">
      <w:pPr>
        <w:pStyle w:val="ListParagraph"/>
        <w:numPr>
          <w:ilvl w:val="0"/>
          <w:numId w:val="3"/>
        </w:numPr>
        <w:ind w:left="360"/>
        <w:rPr>
          <w:lang w:val="en-US"/>
        </w:rPr>
      </w:pPr>
    </w:p>
    <w:p w14:paraId="426ADC30" w14:textId="1DC41138" w:rsidR="00A24A92" w:rsidRDefault="00290D1B" w:rsidP="007B21E0">
      <w:pPr>
        <w:ind w:firstLine="720"/>
        <w:jc w:val="both"/>
        <w:rPr>
          <w:lang w:val="en-US"/>
        </w:rPr>
      </w:pPr>
      <w:r>
        <w:rPr>
          <w:lang w:val="en-US"/>
        </w:rPr>
        <w:t xml:space="preserve">  </w:t>
      </w:r>
      <w:r w:rsidR="00F91C69">
        <w:rPr>
          <w:noProof/>
        </w:rPr>
        <w:drawing>
          <wp:inline distT="0" distB="0" distL="0" distR="0" wp14:anchorId="3F60A355" wp14:editId="312D98C2">
            <wp:extent cx="2486025" cy="1657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5312" cy="1670208"/>
                    </a:xfrm>
                    <a:prstGeom prst="rect">
                      <a:avLst/>
                    </a:prstGeom>
                    <a:noFill/>
                    <a:ln>
                      <a:noFill/>
                    </a:ln>
                  </pic:spPr>
                </pic:pic>
              </a:graphicData>
            </a:graphic>
          </wp:inline>
        </w:drawing>
      </w:r>
    </w:p>
    <w:p w14:paraId="1D4D241E" w14:textId="6C5C459C" w:rsidR="00290D1B" w:rsidRPr="00290D1B" w:rsidRDefault="00290D1B" w:rsidP="007B21E0">
      <w:pPr>
        <w:pStyle w:val="ListParagraph"/>
        <w:numPr>
          <w:ilvl w:val="0"/>
          <w:numId w:val="3"/>
        </w:numPr>
        <w:ind w:left="360"/>
        <w:rPr>
          <w:lang w:val="en-US"/>
        </w:rPr>
      </w:pPr>
    </w:p>
    <w:p w14:paraId="39202393" w14:textId="0D2BA47E" w:rsidR="00290D1B" w:rsidRPr="00290D1B" w:rsidRDefault="00290D1B" w:rsidP="007B21E0">
      <w:pPr>
        <w:ind w:firstLine="720"/>
        <w:rPr>
          <w:lang w:val="en-US"/>
        </w:rPr>
      </w:pPr>
      <w:r>
        <w:rPr>
          <w:noProof/>
          <w:lang w:val="en-US"/>
        </w:rPr>
        <w:lastRenderedPageBreak/>
        <w:drawing>
          <wp:inline distT="0" distB="0" distL="0" distR="0" wp14:anchorId="28AE6CA6" wp14:editId="144E3F04">
            <wp:extent cx="2530102" cy="18954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5491" cy="1981921"/>
                    </a:xfrm>
                    <a:prstGeom prst="rect">
                      <a:avLst/>
                    </a:prstGeom>
                    <a:noFill/>
                    <a:ln>
                      <a:noFill/>
                    </a:ln>
                  </pic:spPr>
                </pic:pic>
              </a:graphicData>
            </a:graphic>
          </wp:inline>
        </w:drawing>
      </w:r>
    </w:p>
    <w:p w14:paraId="5E522C3F" w14:textId="0BDB6016" w:rsidR="00290D1B" w:rsidRDefault="00290D1B" w:rsidP="007B21E0">
      <w:pPr>
        <w:pStyle w:val="ListParagraph"/>
        <w:numPr>
          <w:ilvl w:val="0"/>
          <w:numId w:val="3"/>
        </w:numPr>
        <w:ind w:left="360"/>
        <w:rPr>
          <w:lang w:val="en-US"/>
        </w:rPr>
      </w:pPr>
    </w:p>
    <w:p w14:paraId="7C35EE63" w14:textId="3CFFBA69" w:rsidR="00290D1B" w:rsidRDefault="00290D1B" w:rsidP="007B21E0">
      <w:pPr>
        <w:pStyle w:val="ListParagraph"/>
        <w:ind w:left="360"/>
        <w:rPr>
          <w:lang w:val="en-US"/>
        </w:rPr>
      </w:pPr>
      <w:r>
        <w:rPr>
          <w:noProof/>
          <w:lang w:val="en-US"/>
        </w:rPr>
        <w:drawing>
          <wp:inline distT="0" distB="0" distL="0" distR="0" wp14:anchorId="68B2E483" wp14:editId="615C2B2F">
            <wp:extent cx="2505075" cy="2505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5075" cy="2505075"/>
                    </a:xfrm>
                    <a:prstGeom prst="rect">
                      <a:avLst/>
                    </a:prstGeom>
                    <a:noFill/>
                    <a:ln>
                      <a:noFill/>
                    </a:ln>
                  </pic:spPr>
                </pic:pic>
              </a:graphicData>
            </a:graphic>
          </wp:inline>
        </w:drawing>
      </w:r>
    </w:p>
    <w:p w14:paraId="399F2031" w14:textId="28A2CDAC" w:rsidR="00F7431E" w:rsidRDefault="00F7431E" w:rsidP="007B21E0">
      <w:pPr>
        <w:pStyle w:val="ListParagraph"/>
        <w:ind w:left="360"/>
        <w:rPr>
          <w:lang w:val="en-US"/>
        </w:rPr>
      </w:pPr>
    </w:p>
    <w:p w14:paraId="08B8F91C" w14:textId="07A59CB1" w:rsidR="00F7431E" w:rsidRDefault="00F7431E" w:rsidP="007B21E0">
      <w:pPr>
        <w:pStyle w:val="ListParagraph"/>
        <w:ind w:left="360"/>
        <w:rPr>
          <w:lang w:val="en-US"/>
        </w:rPr>
      </w:pPr>
      <w:r>
        <w:rPr>
          <w:lang w:val="en-US"/>
        </w:rPr>
        <w:t>“</w:t>
      </w:r>
      <w:r w:rsidR="00736825">
        <w:rPr>
          <w:lang w:val="en-US"/>
        </w:rPr>
        <w:t>What we see and read is what we eat!”</w:t>
      </w:r>
    </w:p>
    <w:p w14:paraId="7778F8CE" w14:textId="0D0DE510" w:rsidR="00736825" w:rsidRDefault="00736825" w:rsidP="007B21E0">
      <w:pPr>
        <w:pStyle w:val="ListParagraph"/>
        <w:ind w:left="360"/>
        <w:rPr>
          <w:lang w:val="en-US"/>
        </w:rPr>
      </w:pPr>
      <w:r>
        <w:rPr>
          <w:lang w:val="en-US"/>
        </w:rPr>
        <w:t xml:space="preserve">Ginger is known for its usage as food product, but Did you know about its medicinal usage? It may look tiny and out of shape, but its content makes it best for living a healthy and tuned life. </w:t>
      </w:r>
    </w:p>
    <w:p w14:paraId="07978C90" w14:textId="403BA3E8" w:rsidR="00736825" w:rsidRDefault="00736825" w:rsidP="007B21E0">
      <w:pPr>
        <w:pStyle w:val="ListParagraph"/>
        <w:ind w:left="360"/>
        <w:rPr>
          <w:lang w:val="en-US"/>
        </w:rPr>
      </w:pPr>
      <w:r>
        <w:rPr>
          <w:lang w:val="en-US"/>
        </w:rPr>
        <w:t xml:space="preserve">Ginger helps in dietary control as well as an ancient medicinal product. At </w:t>
      </w:r>
      <w:proofErr w:type="spellStart"/>
      <w:r>
        <w:rPr>
          <w:lang w:val="en-US"/>
        </w:rPr>
        <w:t>zizira</w:t>
      </w:r>
      <w:proofErr w:type="spellEnd"/>
      <w:r>
        <w:rPr>
          <w:lang w:val="en-US"/>
        </w:rPr>
        <w:t xml:space="preserve">, it is used as </w:t>
      </w:r>
      <w:proofErr w:type="gramStart"/>
      <w:r>
        <w:rPr>
          <w:lang w:val="en-US"/>
        </w:rPr>
        <w:t>a</w:t>
      </w:r>
      <w:proofErr w:type="gramEnd"/>
      <w:r>
        <w:rPr>
          <w:lang w:val="en-US"/>
        </w:rPr>
        <w:t xml:space="preserve"> herbal content to make various healthy products, like tea, dietary products and herbal medicinal content.</w:t>
      </w:r>
      <w:r w:rsidR="00A77CBC">
        <w:rPr>
          <w:lang w:val="en-US"/>
        </w:rPr>
        <w:t xml:space="preserve"> For detail product visit </w:t>
      </w:r>
      <w:hyperlink r:id="rId11">
        <w:r w:rsidR="00A77CBC" w:rsidRPr="6152CC6C">
          <w:rPr>
            <w:rStyle w:val="Hyperlink"/>
            <w:lang w:val="en-US"/>
          </w:rPr>
          <w:t>www.zizira.com</w:t>
        </w:r>
      </w:hyperlink>
      <w:r w:rsidR="00A77CBC">
        <w:rPr>
          <w:rStyle w:val="Hyperlink"/>
          <w:lang w:val="en-US"/>
        </w:rPr>
        <w:t>.</w:t>
      </w:r>
    </w:p>
    <w:p w14:paraId="6919530D" w14:textId="7DB95322" w:rsidR="00736825" w:rsidRDefault="00736825" w:rsidP="007B21E0">
      <w:pPr>
        <w:pStyle w:val="ListParagraph"/>
        <w:ind w:left="360"/>
        <w:rPr>
          <w:lang w:val="en-US"/>
        </w:rPr>
      </w:pPr>
      <w:r>
        <w:rPr>
          <w:lang w:val="en-US"/>
        </w:rPr>
        <w:t>#</w:t>
      </w:r>
      <w:proofErr w:type="spellStart"/>
      <w:r>
        <w:rPr>
          <w:lang w:val="en-US"/>
        </w:rPr>
        <w:t>zizira</w:t>
      </w:r>
      <w:r w:rsidR="00A77CBC">
        <w:rPr>
          <w:lang w:val="en-US"/>
        </w:rPr>
        <w:t>products</w:t>
      </w:r>
      <w:proofErr w:type="spellEnd"/>
      <w:r w:rsidR="00A77CBC">
        <w:rPr>
          <w:lang w:val="en-US"/>
        </w:rPr>
        <w:t xml:space="preserve"> #Amazon #</w:t>
      </w:r>
      <w:proofErr w:type="spellStart"/>
      <w:r w:rsidR="00A77CBC">
        <w:rPr>
          <w:lang w:val="en-US"/>
        </w:rPr>
        <w:t>zizira</w:t>
      </w:r>
      <w:proofErr w:type="spellEnd"/>
      <w:r>
        <w:rPr>
          <w:lang w:val="en-US"/>
        </w:rPr>
        <w:t xml:space="preserve"> </w:t>
      </w:r>
    </w:p>
    <w:p w14:paraId="58AB651B" w14:textId="6EB1F878" w:rsidR="00290D1B" w:rsidRDefault="00290D1B" w:rsidP="007B21E0">
      <w:pPr>
        <w:rPr>
          <w:lang w:val="en-US"/>
        </w:rPr>
      </w:pPr>
    </w:p>
    <w:p w14:paraId="3C95FF57" w14:textId="6D6480E9" w:rsidR="00290D1B" w:rsidRPr="00290D1B" w:rsidRDefault="00290D1B" w:rsidP="007B21E0">
      <w:pPr>
        <w:pStyle w:val="ListParagraph"/>
        <w:numPr>
          <w:ilvl w:val="0"/>
          <w:numId w:val="3"/>
        </w:numPr>
        <w:ind w:left="360"/>
        <w:rPr>
          <w:lang w:val="en-US"/>
        </w:rPr>
      </w:pPr>
    </w:p>
    <w:p w14:paraId="4751B109" w14:textId="6B93F28A" w:rsidR="00290D1B" w:rsidRDefault="00290D1B" w:rsidP="007B21E0">
      <w:pPr>
        <w:pStyle w:val="ListParagraph"/>
        <w:ind w:left="360"/>
        <w:rPr>
          <w:lang w:val="en-US"/>
        </w:rPr>
      </w:pPr>
      <w:r>
        <w:rPr>
          <w:noProof/>
          <w:lang w:val="en-US"/>
        </w:rPr>
        <w:lastRenderedPageBreak/>
        <w:drawing>
          <wp:inline distT="0" distB="0" distL="0" distR="0" wp14:anchorId="598D14AA" wp14:editId="569B44EB">
            <wp:extent cx="2587044" cy="268605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5229" cy="2704931"/>
                    </a:xfrm>
                    <a:prstGeom prst="rect">
                      <a:avLst/>
                    </a:prstGeom>
                    <a:noFill/>
                    <a:ln>
                      <a:noFill/>
                    </a:ln>
                  </pic:spPr>
                </pic:pic>
              </a:graphicData>
            </a:graphic>
          </wp:inline>
        </w:drawing>
      </w:r>
    </w:p>
    <w:p w14:paraId="1570701F" w14:textId="55660263" w:rsidR="00852EF1" w:rsidRDefault="00852EF1" w:rsidP="007B21E0">
      <w:pPr>
        <w:pStyle w:val="ListParagraph"/>
        <w:numPr>
          <w:ilvl w:val="0"/>
          <w:numId w:val="3"/>
        </w:numPr>
        <w:ind w:left="360"/>
        <w:rPr>
          <w:lang w:val="en-US"/>
        </w:rPr>
      </w:pPr>
    </w:p>
    <w:p w14:paraId="298CEFDE" w14:textId="45768441" w:rsidR="00290D1B" w:rsidRDefault="00852EF1" w:rsidP="007B21E0">
      <w:pPr>
        <w:pStyle w:val="ListParagraph"/>
        <w:ind w:left="360"/>
        <w:rPr>
          <w:lang w:val="en-US"/>
        </w:rPr>
      </w:pPr>
      <w:r>
        <w:rPr>
          <w:noProof/>
          <w:lang w:val="en-US"/>
        </w:rPr>
        <w:drawing>
          <wp:inline distT="0" distB="0" distL="0" distR="0" wp14:anchorId="5B8849BC" wp14:editId="540F0341">
            <wp:extent cx="2628900" cy="1752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28900" cy="1752600"/>
                    </a:xfrm>
                    <a:prstGeom prst="rect">
                      <a:avLst/>
                    </a:prstGeom>
                    <a:noFill/>
                    <a:ln>
                      <a:noFill/>
                    </a:ln>
                  </pic:spPr>
                </pic:pic>
              </a:graphicData>
            </a:graphic>
          </wp:inline>
        </w:drawing>
      </w:r>
    </w:p>
    <w:p w14:paraId="6EBC87DA" w14:textId="77777777" w:rsidR="00852EF1" w:rsidRPr="00852EF1" w:rsidRDefault="00852EF1" w:rsidP="007B21E0">
      <w:pPr>
        <w:pStyle w:val="ListParagraph"/>
        <w:ind w:left="360"/>
        <w:rPr>
          <w:lang w:val="en-US"/>
        </w:rPr>
      </w:pPr>
    </w:p>
    <w:p w14:paraId="188E0537" w14:textId="08FAF1C4" w:rsidR="00B33653" w:rsidRDefault="6152CC6C" w:rsidP="007B21E0">
      <w:pPr>
        <w:pStyle w:val="ListParagraph"/>
        <w:numPr>
          <w:ilvl w:val="0"/>
          <w:numId w:val="1"/>
        </w:numPr>
        <w:ind w:left="360"/>
        <w:rPr>
          <w:lang w:val="en-US"/>
        </w:rPr>
      </w:pPr>
      <w:r w:rsidRPr="6152CC6C">
        <w:rPr>
          <w:lang w:val="en-US"/>
        </w:rPr>
        <w:t>From your observation, of any of your favorite brand, what determines its success? Explain in 100 - 200 words.</w:t>
      </w:r>
    </w:p>
    <w:p w14:paraId="1E19B496" w14:textId="77777777" w:rsidR="00260D11" w:rsidRDefault="00260D11" w:rsidP="00260D11">
      <w:pPr>
        <w:pStyle w:val="ListParagraph"/>
        <w:ind w:left="360"/>
        <w:rPr>
          <w:lang w:val="en-US"/>
        </w:rPr>
      </w:pPr>
    </w:p>
    <w:p w14:paraId="443BA61C" w14:textId="6A2133C2" w:rsidR="00260D11" w:rsidRDefault="00260D11" w:rsidP="00260D11">
      <w:pPr>
        <w:pStyle w:val="ListParagraph"/>
        <w:ind w:left="360"/>
        <w:rPr>
          <w:lang w:val="en-US"/>
        </w:rPr>
      </w:pPr>
      <w:r>
        <w:rPr>
          <w:lang w:val="en-US"/>
        </w:rPr>
        <w:t>“What we see is what we purchase!”</w:t>
      </w:r>
    </w:p>
    <w:p w14:paraId="687C26EC" w14:textId="1A7A0C50" w:rsidR="007D7F54" w:rsidRDefault="007D7F54" w:rsidP="007D7F54">
      <w:pPr>
        <w:rPr>
          <w:lang w:val="en-US"/>
        </w:rPr>
      </w:pPr>
      <w:r>
        <w:rPr>
          <w:lang w:val="en-US"/>
        </w:rPr>
        <w:t xml:space="preserve">The success of any brand depends on its marketing content. Consumers today prefer purchasing products which are healthy and hygienic </w:t>
      </w:r>
      <w:r w:rsidR="00260D11">
        <w:rPr>
          <w:lang w:val="en-US"/>
        </w:rPr>
        <w:t xml:space="preserve">with nutritional value. Success comes along only when the products or services advertise are of great value and can captivate the minds of the consumers to think about the value of the product. </w:t>
      </w:r>
    </w:p>
    <w:p w14:paraId="573727BC" w14:textId="54D8C157" w:rsidR="00260D11" w:rsidRDefault="00260D11" w:rsidP="007D7F54">
      <w:pPr>
        <w:rPr>
          <w:lang w:val="en-US"/>
        </w:rPr>
      </w:pPr>
      <w:r>
        <w:rPr>
          <w:lang w:val="en-US"/>
        </w:rPr>
        <w:t>It is important to caption the products such that it is unique and can attract consumers. The ads campaign should promote the different values of the products showcased along with its nutritional value and production.</w:t>
      </w:r>
      <w:r w:rsidR="00D132C8">
        <w:rPr>
          <w:lang w:val="en-US"/>
        </w:rPr>
        <w:t xml:space="preserve"> </w:t>
      </w:r>
    </w:p>
    <w:p w14:paraId="1A7E132E" w14:textId="513D37BF" w:rsidR="00D132C8" w:rsidRDefault="00D132C8" w:rsidP="007D7F54">
      <w:pPr>
        <w:rPr>
          <w:lang w:val="en-US"/>
        </w:rPr>
      </w:pPr>
      <w:r>
        <w:rPr>
          <w:lang w:val="en-US"/>
        </w:rPr>
        <w:t>The consumers today are healthy conscious and monetary conscious as well. The product would be a success only if the health and money go together. Products should cover the monetary requirement of every individual. Consumer would not be willing to purchase any product if their branding and campaign are not attractive.</w:t>
      </w:r>
    </w:p>
    <w:p w14:paraId="30F2C6AE" w14:textId="6CBCC565" w:rsidR="00D132C8" w:rsidRDefault="00D132C8" w:rsidP="007D7F54">
      <w:pPr>
        <w:rPr>
          <w:lang w:val="en-US"/>
        </w:rPr>
      </w:pPr>
    </w:p>
    <w:p w14:paraId="20ED98C6" w14:textId="23C8627E" w:rsidR="00D132C8" w:rsidRDefault="00D132C8" w:rsidP="007D7F54">
      <w:pPr>
        <w:rPr>
          <w:lang w:val="en-US"/>
        </w:rPr>
      </w:pPr>
      <w:r>
        <w:rPr>
          <w:lang w:val="en-US"/>
        </w:rPr>
        <w:t>It is important to let the consumer know about the production process as well as the nutritional value of a product so that consumers can analysis their requirement. A product becomes a success when market can be retargeted many times with the branding.</w:t>
      </w:r>
    </w:p>
    <w:p w14:paraId="4B9DB25F" w14:textId="7BD0D4CE" w:rsidR="00260D11" w:rsidRDefault="00260D11" w:rsidP="007D7F54">
      <w:pPr>
        <w:rPr>
          <w:lang w:val="en-US"/>
        </w:rPr>
      </w:pPr>
    </w:p>
    <w:p w14:paraId="1580CB10" w14:textId="77777777" w:rsidR="00260D11" w:rsidRPr="007D7F54" w:rsidRDefault="00260D11" w:rsidP="007D7F54">
      <w:pPr>
        <w:rPr>
          <w:lang w:val="en-US"/>
        </w:rPr>
      </w:pPr>
    </w:p>
    <w:p w14:paraId="1D2AD45A" w14:textId="77777777" w:rsidR="00852EF1" w:rsidRDefault="00852EF1" w:rsidP="007B21E0">
      <w:pPr>
        <w:pStyle w:val="ListParagraph"/>
        <w:ind w:left="360"/>
        <w:rPr>
          <w:lang w:val="en-US"/>
        </w:rPr>
      </w:pPr>
    </w:p>
    <w:p w14:paraId="1BD4F9CF" w14:textId="17650CFB" w:rsidR="002D7157" w:rsidRDefault="6152CC6C" w:rsidP="007B21E0">
      <w:pPr>
        <w:pStyle w:val="ListParagraph"/>
        <w:numPr>
          <w:ilvl w:val="0"/>
          <w:numId w:val="1"/>
        </w:numPr>
        <w:ind w:left="360"/>
        <w:rPr>
          <w:lang w:val="en-US"/>
        </w:rPr>
      </w:pPr>
      <w:r w:rsidRPr="6152CC6C">
        <w:rPr>
          <w:lang w:val="en-US"/>
        </w:rPr>
        <w:t>What is the market trend that you see in India? What will keep a company strong and resilient from competition?  Explain in 100-200 words.</w:t>
      </w:r>
    </w:p>
    <w:p w14:paraId="1AAFC2B1" w14:textId="29E519CA" w:rsidR="00A34A56" w:rsidRDefault="00A34A56" w:rsidP="00A34A56">
      <w:pPr>
        <w:rPr>
          <w:lang w:val="en-US"/>
        </w:rPr>
      </w:pPr>
      <w:r>
        <w:rPr>
          <w:lang w:val="en-US"/>
        </w:rPr>
        <w:t xml:space="preserve">In India, Markets vary from every city to city. It is important to know who the targeted audience is and what they are looking for. </w:t>
      </w:r>
      <w:r w:rsidR="002264DD">
        <w:rPr>
          <w:lang w:val="en-US"/>
        </w:rPr>
        <w:t xml:space="preserve">A company can be strong and resilient only if the marketing of their products can compete with other brands. For success, the company </w:t>
      </w:r>
      <w:proofErr w:type="gramStart"/>
      <w:r w:rsidR="002264DD">
        <w:rPr>
          <w:lang w:val="en-US"/>
        </w:rPr>
        <w:t>has to</w:t>
      </w:r>
      <w:proofErr w:type="gramEnd"/>
      <w:r w:rsidR="002264DD">
        <w:rPr>
          <w:lang w:val="en-US"/>
        </w:rPr>
        <w:t xml:space="preserve"> categorize its targeted audience and brand their product such that every audience can relate to it. Brand products such that what they see is what they get from the purchase.</w:t>
      </w:r>
    </w:p>
    <w:p w14:paraId="551B187F" w14:textId="75CCB377" w:rsidR="002264DD" w:rsidRDefault="002264DD" w:rsidP="00A34A56">
      <w:pPr>
        <w:rPr>
          <w:lang w:val="en-US"/>
        </w:rPr>
      </w:pPr>
      <w:r>
        <w:rPr>
          <w:lang w:val="en-US"/>
        </w:rPr>
        <w:t>Market trend is dynamic in India. Online discount and offers are required to attract audience to check the products. Audiences who are customers should be retargeted as through their reviews other audiences can be targeted.</w:t>
      </w:r>
    </w:p>
    <w:p w14:paraId="490DC3B5" w14:textId="5ACA3DCC" w:rsidR="004016C7" w:rsidRPr="00A34A56" w:rsidRDefault="004016C7" w:rsidP="00A34A56">
      <w:pPr>
        <w:rPr>
          <w:lang w:val="en-US"/>
        </w:rPr>
      </w:pPr>
      <w:r>
        <w:rPr>
          <w:lang w:val="en-US"/>
        </w:rPr>
        <w:t xml:space="preserve">Consumers satisfaction is the need of today market strategy </w:t>
      </w:r>
      <w:proofErr w:type="gramStart"/>
      <w:r>
        <w:rPr>
          <w:lang w:val="en-US"/>
        </w:rPr>
        <w:t>in order to</w:t>
      </w:r>
      <w:proofErr w:type="gramEnd"/>
      <w:r>
        <w:rPr>
          <w:lang w:val="en-US"/>
        </w:rPr>
        <w:t xml:space="preserve"> achieve a successful rate.</w:t>
      </w:r>
    </w:p>
    <w:p w14:paraId="6AEE3281" w14:textId="2429AF36" w:rsidR="007B21E0" w:rsidRDefault="6152CC6C" w:rsidP="007B21E0">
      <w:pPr>
        <w:pStyle w:val="ListParagraph"/>
        <w:numPr>
          <w:ilvl w:val="0"/>
          <w:numId w:val="1"/>
        </w:numPr>
        <w:rPr>
          <w:lang w:val="en-US"/>
        </w:rPr>
      </w:pPr>
      <w:r w:rsidRPr="00D02B2C">
        <w:rPr>
          <w:lang w:val="en-US"/>
        </w:rPr>
        <w:t xml:space="preserve">Write a script for a 1-minute video on ‘how to use/prepare Ing </w:t>
      </w:r>
      <w:proofErr w:type="spellStart"/>
      <w:r w:rsidRPr="00D02B2C">
        <w:rPr>
          <w:lang w:val="en-US"/>
        </w:rPr>
        <w:t>Makhir</w:t>
      </w:r>
      <w:proofErr w:type="spellEnd"/>
      <w:r w:rsidRPr="00D02B2C">
        <w:rPr>
          <w:lang w:val="en-US"/>
        </w:rPr>
        <w:t xml:space="preserve"> Fit Tea</w:t>
      </w:r>
      <w:r w:rsidRPr="00D02B2C">
        <w:rPr>
          <w:noProof/>
          <w:lang w:val="en-US"/>
        </w:rPr>
        <w:t xml:space="preserve">’. Product description provide: </w:t>
      </w:r>
      <w:r w:rsidRPr="00D02B2C">
        <w:rPr>
          <w:lang w:val="en-US"/>
        </w:rPr>
        <w:t xml:space="preserve"> </w:t>
      </w:r>
      <w:hyperlink r:id="rId14">
        <w:r w:rsidRPr="00D02B2C">
          <w:rPr>
            <w:rStyle w:val="Hyperlink"/>
            <w:lang w:val="en-US"/>
          </w:rPr>
          <w:t>https://www.zizira.com/products/ing-makhir-fit-tea-meghalaya</w:t>
        </w:r>
      </w:hyperlink>
      <w:r w:rsidRPr="00D02B2C">
        <w:rPr>
          <w:lang w:val="en-US"/>
        </w:rPr>
        <w:t xml:space="preserve">  </w:t>
      </w:r>
      <w:r w:rsidR="00E85689">
        <w:br/>
      </w:r>
    </w:p>
    <w:p w14:paraId="10B9D528" w14:textId="7840679C" w:rsidR="00035911" w:rsidRDefault="00035911" w:rsidP="00035911">
      <w:pPr>
        <w:ind w:left="360"/>
        <w:rPr>
          <w:lang w:val="en-US"/>
        </w:rPr>
      </w:pPr>
      <w:r>
        <w:rPr>
          <w:lang w:val="en-US"/>
        </w:rPr>
        <w:t>Are</w:t>
      </w:r>
      <w:r w:rsidR="00312441">
        <w:rPr>
          <w:lang w:val="en-US"/>
        </w:rPr>
        <w:t xml:space="preserve"> you</w:t>
      </w:r>
      <w:r>
        <w:rPr>
          <w:lang w:val="en-US"/>
        </w:rPr>
        <w:t xml:space="preserve"> gaining weight, or desiring to fit into your favorite dress?</w:t>
      </w:r>
    </w:p>
    <w:p w14:paraId="59D3C222" w14:textId="6F98F5BE" w:rsidR="00312441" w:rsidRDefault="00312441" w:rsidP="00312441">
      <w:pPr>
        <w:ind w:left="360"/>
        <w:rPr>
          <w:lang w:val="en-US"/>
        </w:rPr>
      </w:pPr>
      <w:r>
        <w:rPr>
          <w:lang w:val="en-US"/>
        </w:rPr>
        <w:t xml:space="preserve">Life is always stressful and </w:t>
      </w:r>
      <w:r w:rsidR="00805FF8">
        <w:rPr>
          <w:lang w:val="en-US"/>
        </w:rPr>
        <w:t>especially</w:t>
      </w:r>
      <w:r>
        <w:rPr>
          <w:lang w:val="en-US"/>
        </w:rPr>
        <w:t xml:space="preserve"> when you have less time to give to yourself.</w:t>
      </w:r>
    </w:p>
    <w:p w14:paraId="6E3374DE" w14:textId="475D792E" w:rsidR="00035911" w:rsidRDefault="00035911" w:rsidP="00035911">
      <w:pPr>
        <w:ind w:left="360"/>
        <w:rPr>
          <w:lang w:val="en-US"/>
        </w:rPr>
      </w:pPr>
      <w:r>
        <w:rPr>
          <w:lang w:val="en-US"/>
        </w:rPr>
        <w:t>Then here is a solution to your stressed mind. A nutritional, healthy and herbal Tea to keep you fit and glowing.</w:t>
      </w:r>
    </w:p>
    <w:p w14:paraId="67FEAE61" w14:textId="57B86EB1" w:rsidR="00035911" w:rsidRDefault="00035911" w:rsidP="00035911">
      <w:pPr>
        <w:ind w:left="360"/>
        <w:rPr>
          <w:lang w:val="en-US"/>
        </w:rPr>
      </w:pPr>
      <w:r>
        <w:rPr>
          <w:lang w:val="en-US"/>
        </w:rPr>
        <w:t xml:space="preserve">Ing </w:t>
      </w:r>
      <w:proofErr w:type="spellStart"/>
      <w:r>
        <w:rPr>
          <w:lang w:val="en-US"/>
        </w:rPr>
        <w:t>Makhir</w:t>
      </w:r>
      <w:proofErr w:type="spellEnd"/>
      <w:r>
        <w:rPr>
          <w:lang w:val="en-US"/>
        </w:rPr>
        <w:t xml:space="preserve"> Fit Tea is produced such that it enables you </w:t>
      </w:r>
      <w:r w:rsidR="00312441">
        <w:rPr>
          <w:lang w:val="en-US"/>
        </w:rPr>
        <w:t>from gaining</w:t>
      </w:r>
      <w:r>
        <w:rPr>
          <w:lang w:val="en-US"/>
        </w:rPr>
        <w:t xml:space="preserve"> weight and keep</w:t>
      </w:r>
      <w:r w:rsidR="00312441">
        <w:rPr>
          <w:lang w:val="en-US"/>
        </w:rPr>
        <w:t>s</w:t>
      </w:r>
      <w:r>
        <w:rPr>
          <w:lang w:val="en-US"/>
        </w:rPr>
        <w:t xml:space="preserve"> you fit for your daily work.</w:t>
      </w:r>
      <w:r w:rsidR="00312441">
        <w:rPr>
          <w:lang w:val="en-US"/>
        </w:rPr>
        <w:t xml:space="preserve"> It has herbal content which promotes its nutritional value and speeds up your metabolism allowing you to burn down fats and give you a slim glowing look as well as energizes you for everyday work.</w:t>
      </w:r>
    </w:p>
    <w:p w14:paraId="597B60C7" w14:textId="417E3427" w:rsidR="00312441" w:rsidRDefault="00312441" w:rsidP="00035911">
      <w:pPr>
        <w:ind w:left="360"/>
        <w:rPr>
          <w:lang w:val="en-US"/>
        </w:rPr>
      </w:pPr>
      <w:r>
        <w:rPr>
          <w:lang w:val="en-US"/>
        </w:rPr>
        <w:t>For best result consume it Daily.</w:t>
      </w:r>
    </w:p>
    <w:p w14:paraId="5B846A51" w14:textId="77777777" w:rsidR="00035911" w:rsidRPr="00035911" w:rsidRDefault="00035911" w:rsidP="00035911">
      <w:pPr>
        <w:ind w:left="360"/>
        <w:rPr>
          <w:lang w:val="en-US"/>
        </w:rPr>
      </w:pPr>
    </w:p>
    <w:p w14:paraId="47EAFE07" w14:textId="77777777" w:rsidR="007B21E0" w:rsidRDefault="007B21E0" w:rsidP="007B21E0"/>
    <w:p w14:paraId="3B16B9DD" w14:textId="377F1AA7" w:rsidR="00FA6FE6" w:rsidRDefault="007B21E0" w:rsidP="00F7431E">
      <w:pPr>
        <w:jc w:val="center"/>
        <w:rPr>
          <w:b/>
        </w:rPr>
      </w:pPr>
      <w:r w:rsidRPr="007B21E0">
        <w:rPr>
          <w:b/>
          <w:sz w:val="72"/>
        </w:rPr>
        <w:t xml:space="preserve">All the best </w:t>
      </w:r>
    </w:p>
    <w:p w14:paraId="50BB3D7D" w14:textId="3A32D720" w:rsidR="00F7431E" w:rsidRDefault="00F7431E" w:rsidP="00F7431E">
      <w:pPr>
        <w:rPr>
          <w:b/>
          <w:lang w:val="en-US"/>
        </w:rPr>
      </w:pPr>
    </w:p>
    <w:sectPr w:rsidR="00F7431E">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A39F9" w14:textId="77777777" w:rsidR="00F53CEC" w:rsidRDefault="00F53CEC">
      <w:pPr>
        <w:spacing w:after="0" w:line="240" w:lineRule="auto"/>
      </w:pPr>
      <w:r>
        <w:separator/>
      </w:r>
    </w:p>
  </w:endnote>
  <w:endnote w:type="continuationSeparator" w:id="0">
    <w:p w14:paraId="07C397E7" w14:textId="77777777" w:rsidR="00F53CEC" w:rsidRDefault="00F53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6152CC6C" w14:paraId="53B6B106" w14:textId="77777777" w:rsidTr="6152CC6C">
      <w:tc>
        <w:tcPr>
          <w:tcW w:w="3009" w:type="dxa"/>
        </w:tcPr>
        <w:p w14:paraId="4F649799" w14:textId="2EBBFE62" w:rsidR="6152CC6C" w:rsidRDefault="6152CC6C" w:rsidP="6152CC6C">
          <w:pPr>
            <w:pStyle w:val="Header"/>
            <w:ind w:left="-115"/>
          </w:pPr>
        </w:p>
      </w:tc>
      <w:tc>
        <w:tcPr>
          <w:tcW w:w="3009" w:type="dxa"/>
        </w:tcPr>
        <w:p w14:paraId="170D5F1E" w14:textId="45F57B47" w:rsidR="6152CC6C" w:rsidRDefault="6152CC6C" w:rsidP="6152CC6C">
          <w:pPr>
            <w:pStyle w:val="Header"/>
            <w:jc w:val="center"/>
          </w:pPr>
        </w:p>
      </w:tc>
      <w:tc>
        <w:tcPr>
          <w:tcW w:w="3009" w:type="dxa"/>
        </w:tcPr>
        <w:p w14:paraId="3A08904E" w14:textId="27B54409" w:rsidR="6152CC6C" w:rsidRDefault="6152CC6C" w:rsidP="6152CC6C">
          <w:pPr>
            <w:pStyle w:val="Header"/>
            <w:ind w:right="-115"/>
            <w:jc w:val="right"/>
          </w:pPr>
        </w:p>
      </w:tc>
    </w:tr>
  </w:tbl>
  <w:p w14:paraId="2C6FE46B" w14:textId="4F8D5279" w:rsidR="6152CC6C" w:rsidRDefault="6152CC6C" w:rsidP="6152C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5ABED" w14:textId="77777777" w:rsidR="00F53CEC" w:rsidRDefault="00F53CEC">
      <w:pPr>
        <w:spacing w:after="0" w:line="240" w:lineRule="auto"/>
      </w:pPr>
      <w:r>
        <w:separator/>
      </w:r>
    </w:p>
  </w:footnote>
  <w:footnote w:type="continuationSeparator" w:id="0">
    <w:p w14:paraId="514F40DF" w14:textId="77777777" w:rsidR="00F53CEC" w:rsidRDefault="00F53C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6152CC6C" w14:paraId="2B7CD808" w14:textId="77777777" w:rsidTr="6152CC6C">
      <w:tc>
        <w:tcPr>
          <w:tcW w:w="3009" w:type="dxa"/>
        </w:tcPr>
        <w:p w14:paraId="215816BF" w14:textId="4D3847E5" w:rsidR="6152CC6C" w:rsidRDefault="6152CC6C" w:rsidP="6152CC6C">
          <w:pPr>
            <w:pStyle w:val="Header"/>
            <w:ind w:left="-115"/>
          </w:pPr>
        </w:p>
      </w:tc>
      <w:tc>
        <w:tcPr>
          <w:tcW w:w="3009" w:type="dxa"/>
        </w:tcPr>
        <w:p w14:paraId="5830AF0A" w14:textId="1580882C" w:rsidR="6152CC6C" w:rsidRDefault="6152CC6C" w:rsidP="6152CC6C">
          <w:pPr>
            <w:pStyle w:val="Header"/>
            <w:jc w:val="center"/>
          </w:pPr>
        </w:p>
      </w:tc>
      <w:tc>
        <w:tcPr>
          <w:tcW w:w="3009" w:type="dxa"/>
        </w:tcPr>
        <w:p w14:paraId="7FD87D49" w14:textId="5CF1DFB7" w:rsidR="6152CC6C" w:rsidRDefault="6152CC6C" w:rsidP="6152CC6C">
          <w:pPr>
            <w:pStyle w:val="Header"/>
            <w:ind w:right="-115"/>
            <w:jc w:val="right"/>
          </w:pPr>
        </w:p>
      </w:tc>
    </w:tr>
  </w:tbl>
  <w:p w14:paraId="32E1FA48" w14:textId="78400814" w:rsidR="6152CC6C" w:rsidRDefault="6152CC6C" w:rsidP="6152CC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E4BFD"/>
    <w:multiLevelType w:val="hybridMultilevel"/>
    <w:tmpl w:val="4E9E81D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75007C"/>
    <w:multiLevelType w:val="hybridMultilevel"/>
    <w:tmpl w:val="E87A34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2E7570C"/>
    <w:multiLevelType w:val="hybridMultilevel"/>
    <w:tmpl w:val="73363D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A834F1D"/>
    <w:multiLevelType w:val="hybridMultilevel"/>
    <w:tmpl w:val="8B7227E8"/>
    <w:lvl w:ilvl="0" w:tplc="BFD282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jQ2NjE2AjEMlHSUglOLizPz80AKTGoBOvX1HSwAAAA="/>
  </w:docVars>
  <w:rsids>
    <w:rsidRoot w:val="00F91C69"/>
    <w:rsid w:val="00035911"/>
    <w:rsid w:val="00037E0C"/>
    <w:rsid w:val="000D507C"/>
    <w:rsid w:val="00103012"/>
    <w:rsid w:val="00150CEC"/>
    <w:rsid w:val="00180D79"/>
    <w:rsid w:val="002264DD"/>
    <w:rsid w:val="002338B1"/>
    <w:rsid w:val="00260D11"/>
    <w:rsid w:val="00290D1B"/>
    <w:rsid w:val="002D7157"/>
    <w:rsid w:val="00307A07"/>
    <w:rsid w:val="00310792"/>
    <w:rsid w:val="00312441"/>
    <w:rsid w:val="00385F45"/>
    <w:rsid w:val="003B6C1D"/>
    <w:rsid w:val="003D6CDF"/>
    <w:rsid w:val="004016C7"/>
    <w:rsid w:val="004746F6"/>
    <w:rsid w:val="004B51FA"/>
    <w:rsid w:val="004D0DA0"/>
    <w:rsid w:val="004E3C06"/>
    <w:rsid w:val="00503476"/>
    <w:rsid w:val="00567601"/>
    <w:rsid w:val="005D0947"/>
    <w:rsid w:val="005E2C77"/>
    <w:rsid w:val="006208C8"/>
    <w:rsid w:val="00640641"/>
    <w:rsid w:val="006A3E07"/>
    <w:rsid w:val="006A5833"/>
    <w:rsid w:val="00714CB4"/>
    <w:rsid w:val="00736825"/>
    <w:rsid w:val="00743E8A"/>
    <w:rsid w:val="00777F70"/>
    <w:rsid w:val="007967CC"/>
    <w:rsid w:val="007B21E0"/>
    <w:rsid w:val="007C2B94"/>
    <w:rsid w:val="007D4A6A"/>
    <w:rsid w:val="007D7F54"/>
    <w:rsid w:val="00805FF8"/>
    <w:rsid w:val="00852EF1"/>
    <w:rsid w:val="008675D1"/>
    <w:rsid w:val="00882702"/>
    <w:rsid w:val="008919BA"/>
    <w:rsid w:val="008E6CBF"/>
    <w:rsid w:val="00925D21"/>
    <w:rsid w:val="009A04F7"/>
    <w:rsid w:val="009F3A3B"/>
    <w:rsid w:val="00A24A92"/>
    <w:rsid w:val="00A34A56"/>
    <w:rsid w:val="00A77CBC"/>
    <w:rsid w:val="00B33653"/>
    <w:rsid w:val="00B412A9"/>
    <w:rsid w:val="00BA56CB"/>
    <w:rsid w:val="00C1491B"/>
    <w:rsid w:val="00C2798A"/>
    <w:rsid w:val="00C357CD"/>
    <w:rsid w:val="00D02B2C"/>
    <w:rsid w:val="00D132C8"/>
    <w:rsid w:val="00D62094"/>
    <w:rsid w:val="00D95EE1"/>
    <w:rsid w:val="00DD1375"/>
    <w:rsid w:val="00DE5C40"/>
    <w:rsid w:val="00E02A4A"/>
    <w:rsid w:val="00E05145"/>
    <w:rsid w:val="00E66E5D"/>
    <w:rsid w:val="00E80ED8"/>
    <w:rsid w:val="00E85689"/>
    <w:rsid w:val="00E91606"/>
    <w:rsid w:val="00ED6AE4"/>
    <w:rsid w:val="00F16C39"/>
    <w:rsid w:val="00F53AEC"/>
    <w:rsid w:val="00F53CEC"/>
    <w:rsid w:val="00F57424"/>
    <w:rsid w:val="00F7431E"/>
    <w:rsid w:val="00F77427"/>
    <w:rsid w:val="00F91C69"/>
    <w:rsid w:val="00FA6FE6"/>
    <w:rsid w:val="6152CC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478F"/>
  <w15:chartTrackingRefBased/>
  <w15:docId w15:val="{7CA79984-ED3E-4196-92F3-4B6FE8A73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653"/>
    <w:pPr>
      <w:ind w:left="720"/>
      <w:contextualSpacing/>
    </w:pPr>
  </w:style>
  <w:style w:type="character" w:styleId="Hyperlink">
    <w:name w:val="Hyperlink"/>
    <w:basedOn w:val="DefaultParagraphFont"/>
    <w:uiPriority w:val="99"/>
    <w:unhideWhenUsed/>
    <w:rsid w:val="00B33653"/>
    <w:rPr>
      <w:color w:val="0563C1" w:themeColor="hyperlink"/>
      <w:u w:val="single"/>
    </w:rPr>
  </w:style>
  <w:style w:type="character" w:styleId="UnresolvedMention">
    <w:name w:val="Unresolved Mention"/>
    <w:basedOn w:val="DefaultParagraphFont"/>
    <w:uiPriority w:val="99"/>
    <w:semiHidden/>
    <w:unhideWhenUsed/>
    <w:rsid w:val="00B33653"/>
    <w:rPr>
      <w:color w:val="605E5C"/>
      <w:shd w:val="clear" w:color="auto" w:fill="E1DFDD"/>
    </w:rPr>
  </w:style>
  <w:style w:type="character" w:styleId="FollowedHyperlink">
    <w:name w:val="FollowedHyperlink"/>
    <w:basedOn w:val="DefaultParagraphFont"/>
    <w:uiPriority w:val="99"/>
    <w:semiHidden/>
    <w:unhideWhenUsed/>
    <w:rsid w:val="00385F4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zizira.com"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zizira.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zizira.com/products/ing-makhir-fit-tea-meghalay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805</Words>
  <Characters>459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y Shangpliang [Chillibreeze]</dc:creator>
  <cp:keywords/>
  <dc:description/>
  <cp:lastModifiedBy>Kevin Malcolm Phillips Jyrwa [Chillibreeze]</cp:lastModifiedBy>
  <cp:revision>14</cp:revision>
  <dcterms:created xsi:type="dcterms:W3CDTF">2018-07-12T04:41:00Z</dcterms:created>
  <dcterms:modified xsi:type="dcterms:W3CDTF">2018-10-26T04:26:00Z</dcterms:modified>
</cp:coreProperties>
</file>